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cx1="http://schemas.microsoft.com/office/drawing/2015/9/8/chartex" xmlns:cx="http://schemas.microsoft.com/office/drawing/2014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 xml:space="preserve">North South University, </w:t>
      </w:r>
      <w:proofErr w:type="spellStart"/>
      <w:r>
        <w:rPr>
          <w:w w:val="110"/>
          <w:sz w:val="20"/>
        </w:rPr>
        <w:t>Bashundhara</w:t>
      </w:r>
      <w:proofErr w:type="spellEnd"/>
      <w:r>
        <w:rPr>
          <w:w w:val="110"/>
          <w:sz w:val="20"/>
        </w:rPr>
        <w:t>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3A03C0A9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2604D7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B46B4A">
        <w:rPr>
          <w:b/>
          <w:bCs/>
          <w:i/>
          <w:iCs/>
          <w:sz w:val="32"/>
          <w:szCs w:val="32"/>
        </w:rPr>
        <w:t>Tarak</w:t>
      </w:r>
      <w:proofErr w:type="spellEnd"/>
      <w:r w:rsidR="00B46B4A">
        <w:rPr>
          <w:b/>
          <w:bCs/>
          <w:i/>
          <w:iCs/>
          <w:sz w:val="32"/>
          <w:szCs w:val="32"/>
        </w:rPr>
        <w:t xml:space="preserve"> Mahmud</w:t>
      </w:r>
    </w:p>
    <w:p w14:paraId="6FA4D97D" w14:textId="343CE981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2604D7">
        <w:rPr>
          <w:b/>
          <w:bCs/>
          <w:i/>
          <w:iCs/>
          <w:sz w:val="32"/>
          <w:szCs w:val="32"/>
        </w:rPr>
        <w:t xml:space="preserve"> 1</w:t>
      </w:r>
      <w:r w:rsidR="00B46B4A">
        <w:rPr>
          <w:b/>
          <w:bCs/>
          <w:i/>
          <w:iCs/>
          <w:sz w:val="32"/>
          <w:szCs w:val="32"/>
        </w:rPr>
        <w:t>520198642</w:t>
      </w:r>
      <w:bookmarkStart w:id="0" w:name="_GoBack"/>
      <w:bookmarkEnd w:id="0"/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1A67D37F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1C29647D" w14:textId="1AB1EE25" w:rsidR="00FE2371" w:rsidRDefault="00FE2371" w:rsidP="00FE2371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FE2371">
        <w:rPr>
          <w:rFonts w:ascii="Consolas" w:hAnsi="Consolas"/>
          <w:b/>
          <w:bCs/>
          <w:sz w:val="28"/>
          <w:szCs w:val="28"/>
        </w:rPr>
        <w:t>Because segment registers have a very special purpose, pointing at accessible blocks of memory. On the other hand segment registers work together with general purpose register to access any memory value.</w:t>
      </w:r>
      <w:r w:rsidR="007F0428">
        <w:rPr>
          <w:rFonts w:ascii="Consolas" w:hAnsi="Consolas"/>
          <w:b/>
          <w:bCs/>
          <w:sz w:val="28"/>
          <w:szCs w:val="28"/>
        </w:rPr>
        <w:t xml:space="preserve"> This is why it is never a good idea to store any data in the segment registers.</w:t>
      </w: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0566186"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</w:t>
      </w:r>
      <w:proofErr w:type="gramStart"/>
      <w:r w:rsidR="006067E2">
        <w:rPr>
          <w:rFonts w:ascii="Consolas" w:hAnsi="Consolas"/>
          <w:b/>
          <w:bCs/>
          <w:sz w:val="28"/>
          <w:szCs w:val="28"/>
        </w:rPr>
        <w:t>,2,2,1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 xml:space="preserve">) using only AX register and Store the result in the AX register. </w:t>
      </w:r>
    </w:p>
    <w:p w14:paraId="5CE81EA1" w14:textId="6C0F1A52" w:rsidR="00ED6CD2" w:rsidRDefault="00ED6CD2" w:rsidP="00ED6CD2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ED6CD2">
        <w:rPr>
          <w:rFonts w:ascii="Consolas" w:hAnsi="Consolas"/>
          <w:b/>
          <w:bCs/>
          <w:sz w:val="28"/>
          <w:szCs w:val="28"/>
        </w:rPr>
        <w:t>org</w:t>
      </w:r>
      <w:proofErr w:type="gramEnd"/>
      <w:r w:rsidRPr="00ED6CD2">
        <w:rPr>
          <w:rFonts w:ascii="Consolas" w:hAnsi="Consolas"/>
          <w:b/>
          <w:bCs/>
          <w:sz w:val="28"/>
          <w:szCs w:val="28"/>
        </w:rPr>
        <w:t xml:space="preserve"> 100h</w:t>
      </w:r>
    </w:p>
    <w:p w14:paraId="1A71A5D1" w14:textId="77777777" w:rsidR="00ED6CD2" w:rsidRDefault="00ED6CD2" w:rsidP="00ED6CD2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29125680" w14:textId="770AF281" w:rsidR="002604D7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, 01</w:t>
      </w:r>
    </w:p>
    <w:p w14:paraId="7F450F84" w14:textId="467F5168" w:rsidR="002604D7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B</w:t>
      </w:r>
      <w:r w:rsidR="002604D7">
        <w:rPr>
          <w:rFonts w:ascii="Consolas" w:hAnsi="Consolas"/>
          <w:b/>
          <w:bCs/>
          <w:sz w:val="28"/>
          <w:szCs w:val="28"/>
        </w:rPr>
        <w:t>X, 02</w:t>
      </w:r>
    </w:p>
    <w:p w14:paraId="6A416F1B" w14:textId="65105A34" w:rsidR="002604D7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C</w:t>
      </w:r>
      <w:r w:rsidR="002604D7">
        <w:rPr>
          <w:rFonts w:ascii="Consolas" w:hAnsi="Consolas"/>
          <w:b/>
          <w:bCs/>
          <w:sz w:val="28"/>
          <w:szCs w:val="28"/>
        </w:rPr>
        <w:t>X, 02</w:t>
      </w:r>
    </w:p>
    <w:p w14:paraId="0757F06C" w14:textId="7DDD712B" w:rsidR="00FC43B5" w:rsidRDefault="00287FAB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D</w:t>
      </w:r>
      <w:r w:rsidR="002604D7">
        <w:rPr>
          <w:rFonts w:ascii="Consolas" w:hAnsi="Consolas"/>
          <w:b/>
          <w:bCs/>
          <w:sz w:val="28"/>
          <w:szCs w:val="28"/>
        </w:rPr>
        <w:t>X, 01</w:t>
      </w:r>
    </w:p>
    <w:p w14:paraId="5CCAFFA1" w14:textId="72BDA112" w:rsidR="002604D7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6FD92AB8" w14:textId="14F2F74E" w:rsidR="002604D7" w:rsidRDefault="002604D7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, BX, CX, DX; AX = AX+BX+CX+DX</w:t>
      </w:r>
    </w:p>
    <w:p w14:paraId="48061D8A" w14:textId="2DA8056F" w:rsidR="00ED6CD2" w:rsidRDefault="00ED6CD2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21E5460C" w14:textId="7C3CCA4E" w:rsidR="00ED6CD2" w:rsidRDefault="00ED6CD2" w:rsidP="002604D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>
        <w:rPr>
          <w:rFonts w:ascii="Consolas" w:hAnsi="Consolas"/>
          <w:b/>
          <w:bCs/>
          <w:sz w:val="28"/>
          <w:szCs w:val="28"/>
        </w:rPr>
        <w:t>ret</w:t>
      </w:r>
      <w:proofErr w:type="gramEnd"/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7D6A9BDB" w:rsidR="00FC43B5" w:rsidRDefault="002604D7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 </w:t>
      </w:r>
      <w:r w:rsidR="00DA1AFB">
        <w:rPr>
          <w:noProof/>
        </w:rPr>
        <w:drawing>
          <wp:inline distT="0" distB="0" distL="0" distR="0" wp14:anchorId="7DEA1777" wp14:editId="1D31EB3D">
            <wp:extent cx="5943600" cy="41014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EEDD30" w14:textId="77777777" w:rsidR="006223E5" w:rsidRDefault="006223E5" w:rsidP="00B51425">
      <w:r>
        <w:separator/>
      </w:r>
    </w:p>
  </w:endnote>
  <w:endnote w:type="continuationSeparator" w:id="0">
    <w:p w14:paraId="7AEA39AA" w14:textId="77777777" w:rsidR="006223E5" w:rsidRDefault="006223E5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0168C7" w14:textId="77777777" w:rsidR="006223E5" w:rsidRDefault="006223E5" w:rsidP="00B51425">
      <w:r>
        <w:separator/>
      </w:r>
    </w:p>
  </w:footnote>
  <w:footnote w:type="continuationSeparator" w:id="0">
    <w:p w14:paraId="300BC466" w14:textId="77777777" w:rsidR="006223E5" w:rsidRDefault="006223E5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6223E5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2604D7"/>
    <w:rsid w:val="00287FAB"/>
    <w:rsid w:val="00404B84"/>
    <w:rsid w:val="00446D0E"/>
    <w:rsid w:val="00466338"/>
    <w:rsid w:val="00526746"/>
    <w:rsid w:val="005768FD"/>
    <w:rsid w:val="005D70A2"/>
    <w:rsid w:val="005E5605"/>
    <w:rsid w:val="006067E2"/>
    <w:rsid w:val="006223E5"/>
    <w:rsid w:val="00716D03"/>
    <w:rsid w:val="00726F32"/>
    <w:rsid w:val="00732C2E"/>
    <w:rsid w:val="007F0428"/>
    <w:rsid w:val="008230F5"/>
    <w:rsid w:val="009870AC"/>
    <w:rsid w:val="00A47401"/>
    <w:rsid w:val="00A61C79"/>
    <w:rsid w:val="00AC4895"/>
    <w:rsid w:val="00B1567C"/>
    <w:rsid w:val="00B37102"/>
    <w:rsid w:val="00B46B4A"/>
    <w:rsid w:val="00B51425"/>
    <w:rsid w:val="00B5423D"/>
    <w:rsid w:val="00B87305"/>
    <w:rsid w:val="00B938EA"/>
    <w:rsid w:val="00BB5555"/>
    <w:rsid w:val="00BB666D"/>
    <w:rsid w:val="00BF3761"/>
    <w:rsid w:val="00BF46D8"/>
    <w:rsid w:val="00C50F95"/>
    <w:rsid w:val="00C83377"/>
    <w:rsid w:val="00CE2572"/>
    <w:rsid w:val="00D33F4D"/>
    <w:rsid w:val="00DA1AFB"/>
    <w:rsid w:val="00DD3B3A"/>
    <w:rsid w:val="00E122AB"/>
    <w:rsid w:val="00E44E30"/>
    <w:rsid w:val="00ED6CD2"/>
    <w:rsid w:val="00F855AE"/>
    <w:rsid w:val="00FB31E9"/>
    <w:rsid w:val="00FC43B5"/>
    <w:rsid w:val="00FD2301"/>
    <w:rsid w:val="00FE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DA1AF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5C4346"/>
    <w:rsid w:val="00A73B25"/>
    <w:rsid w:val="00B32199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84E2F6-1BB3-49B9-91E7-E9552ED32B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User</cp:lastModifiedBy>
  <cp:revision>33</cp:revision>
  <dcterms:created xsi:type="dcterms:W3CDTF">2019-06-24T15:42:00Z</dcterms:created>
  <dcterms:modified xsi:type="dcterms:W3CDTF">2020-09-03T06:48:00Z</dcterms:modified>
</cp:coreProperties>
</file>